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E1AE6" w14:textId="62EF5A21" w:rsidR="00A65D4D" w:rsidRPr="00A65D4D" w:rsidRDefault="00A65D4D" w:rsidP="005A3112">
      <w:pPr>
        <w:pStyle w:val="Caption"/>
        <w:keepNext/>
        <w:tabs>
          <w:tab w:val="left" w:pos="9990"/>
        </w:tabs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0" w:name="_GoBack"/>
      <w:bookmarkEnd w:id="0"/>
      <w:r w:rsidRPr="00A65D4D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="00227E01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2</w:t>
      </w:r>
      <w:r w:rsidRPr="00A65D4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</w:t>
      </w:r>
      <w:r w:rsidR="002C3004" w:rsidRPr="002C300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ol CTL epitopes</w:t>
      </w:r>
      <w:r w:rsidR="002C300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dentified through Sanger sequencing and comparison</w:t>
      </w:r>
      <w:r w:rsidR="002C3004" w:rsidRPr="002C300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by stage of infection</w:t>
      </w:r>
      <w:r w:rsidR="005A311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ab/>
      </w:r>
    </w:p>
    <w:tbl>
      <w:tblPr>
        <w:tblStyle w:val="TableGrid"/>
        <w:tblW w:w="13041" w:type="dxa"/>
        <w:tblLayout w:type="fixed"/>
        <w:tblLook w:val="04A0" w:firstRow="1" w:lastRow="0" w:firstColumn="1" w:lastColumn="0" w:noHBand="0" w:noVBand="1"/>
      </w:tblPr>
      <w:tblGrid>
        <w:gridCol w:w="1559"/>
        <w:gridCol w:w="1843"/>
        <w:gridCol w:w="1555"/>
        <w:gridCol w:w="1280"/>
        <w:gridCol w:w="1701"/>
        <w:gridCol w:w="1701"/>
        <w:gridCol w:w="1701"/>
        <w:gridCol w:w="1701"/>
      </w:tblGrid>
      <w:tr w:rsidR="007A4A1C" w:rsidRPr="00537E20" w14:paraId="6B1367BA" w14:textId="6F1D3649" w:rsidTr="00D476A4">
        <w:trPr>
          <w:trHeight w:val="374"/>
        </w:trPr>
        <w:tc>
          <w:tcPr>
            <w:tcW w:w="1559" w:type="dxa"/>
            <w:shd w:val="clear" w:color="auto" w:fill="auto"/>
          </w:tcPr>
          <w:p w14:paraId="32FF01B3" w14:textId="6C092E9C" w:rsidR="007A4A1C" w:rsidRPr="00537E20" w:rsidRDefault="007A4A1C" w:rsidP="007A4A1C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HIV </w:t>
            </w:r>
            <w:r w:rsidRPr="007A4A1C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ol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osition</w:t>
            </w:r>
          </w:p>
        </w:tc>
        <w:tc>
          <w:tcPr>
            <w:tcW w:w="1843" w:type="dxa"/>
            <w:shd w:val="clear" w:color="auto" w:fill="auto"/>
          </w:tcPr>
          <w:p w14:paraId="7BF0F781" w14:textId="77777777" w:rsidR="007A4A1C" w:rsidRPr="00537E20" w:rsidRDefault="007A4A1C" w:rsidP="007A4A1C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ild type CTL epitope</w:t>
            </w:r>
          </w:p>
        </w:tc>
        <w:tc>
          <w:tcPr>
            <w:tcW w:w="9639" w:type="dxa"/>
            <w:gridSpan w:val="6"/>
            <w:shd w:val="clear" w:color="auto" w:fill="auto"/>
            <w:vAlign w:val="bottom"/>
          </w:tcPr>
          <w:p w14:paraId="4EB86FDA" w14:textId="5B6971A8" w:rsidR="007A4A1C" w:rsidRPr="00537E20" w:rsidRDefault="007A4A1C" w:rsidP="007A4A1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scape CTL mutation</w:t>
            </w:r>
          </w:p>
        </w:tc>
      </w:tr>
      <w:tr w:rsidR="007A4A1C" w:rsidRPr="00537E20" w14:paraId="524912A7" w14:textId="77777777" w:rsidTr="001D200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4371B123" w14:textId="77777777" w:rsidR="007A4A1C" w:rsidRPr="00A0777D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BA566D3" w14:textId="77777777" w:rsidR="007A4A1C" w:rsidRPr="00A0777D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shd w:val="clear" w:color="auto" w:fill="FFFFFF" w:themeFill="background1"/>
          </w:tcPr>
          <w:p w14:paraId="644A2795" w14:textId="5C7F45EF" w:rsidR="007A4A1C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Early HIV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mples</w:t>
            </w: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 n=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</w:t>
            </w: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0BDD5AB2" w14:textId="78E4D68B" w:rsidR="007A4A1C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articipants</w:t>
            </w:r>
          </w:p>
        </w:tc>
        <w:tc>
          <w:tcPr>
            <w:tcW w:w="3402" w:type="dxa"/>
            <w:gridSpan w:val="2"/>
            <w:shd w:val="clear" w:color="auto" w:fill="FFFFFF" w:themeFill="background1"/>
          </w:tcPr>
          <w:p w14:paraId="32AA0314" w14:textId="6F7F8D7E" w:rsidR="007A4A1C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hronic HIV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mples</w:t>
            </w: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: n=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</w:t>
            </w:r>
            <w:r w:rsidR="00475DF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</w:t>
            </w:r>
            <w:r w:rsidRPr="00537E2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3F44ED1C" w14:textId="7136E017" w:rsidR="007A4A1C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articipants</w:t>
            </w:r>
          </w:p>
        </w:tc>
      </w:tr>
      <w:tr w:rsidR="007A4A1C" w:rsidRPr="00537E20" w14:paraId="450357F9" w14:textId="14A7D63D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446DAD67" w14:textId="77777777" w:rsidR="007A4A1C" w:rsidRPr="00A0777D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PR (11 – 20)</w:t>
            </w:r>
          </w:p>
        </w:tc>
        <w:tc>
          <w:tcPr>
            <w:tcW w:w="1843" w:type="dxa"/>
            <w:shd w:val="clear" w:color="auto" w:fill="FFFFFF" w:themeFill="background1"/>
          </w:tcPr>
          <w:p w14:paraId="3EA22CAC" w14:textId="77777777" w:rsidR="007A4A1C" w:rsidRPr="00A0777D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VTIK</w:t>
            </w:r>
            <w:r w:rsidRPr="00812F76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I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GGQLK</w:t>
            </w:r>
          </w:p>
        </w:tc>
        <w:tc>
          <w:tcPr>
            <w:tcW w:w="1555" w:type="dxa"/>
            <w:shd w:val="clear" w:color="auto" w:fill="FFFFFF" w:themeFill="background1"/>
          </w:tcPr>
          <w:p w14:paraId="6E989DAB" w14:textId="77777777" w:rsidR="007A4A1C" w:rsidRPr="00A0777D" w:rsidRDefault="007A4A1C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56E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 w:rsidRPr="00B256E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1280" w:type="dxa"/>
            <w:shd w:val="clear" w:color="auto" w:fill="FFFFFF" w:themeFill="background1"/>
          </w:tcPr>
          <w:p w14:paraId="58F10313" w14:textId="77777777" w:rsidR="007A4A1C" w:rsidRPr="00A0777D" w:rsidRDefault="007A4A1C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3.3</w:t>
            </w:r>
          </w:p>
        </w:tc>
        <w:tc>
          <w:tcPr>
            <w:tcW w:w="1701" w:type="dxa"/>
            <w:shd w:val="clear" w:color="auto" w:fill="FFFFFF" w:themeFill="background1"/>
          </w:tcPr>
          <w:p w14:paraId="7F97C66C" w14:textId="2E5CB9D6" w:rsidR="007A4A1C" w:rsidRDefault="007A4A1C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8047, 6638, </w:t>
            </w:r>
            <w:r w:rsidR="00905C98">
              <w:rPr>
                <w:rFonts w:ascii="Times New Roman" w:hAnsi="Times New Roman" w:cs="Times New Roman"/>
                <w:sz w:val="16"/>
                <w:szCs w:val="16"/>
              </w:rPr>
              <w:t>6512, 6743, 7084, 2504, 3469, 261, 9498, 8575, 5041</w:t>
            </w:r>
          </w:p>
        </w:tc>
        <w:tc>
          <w:tcPr>
            <w:tcW w:w="1701" w:type="dxa"/>
            <w:shd w:val="clear" w:color="auto" w:fill="FFFFFF" w:themeFill="background1"/>
          </w:tcPr>
          <w:p w14:paraId="3D9E85FE" w14:textId="4530DFE2" w:rsidR="007A4A1C" w:rsidRDefault="007A4A1C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56E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 w:rsidRPr="00B256E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1701" w:type="dxa"/>
            <w:shd w:val="clear" w:color="auto" w:fill="FFFFFF" w:themeFill="background1"/>
          </w:tcPr>
          <w:p w14:paraId="310FC4F2" w14:textId="28EF8C75" w:rsidR="007A4A1C" w:rsidRPr="00A0777D" w:rsidRDefault="002724EF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9,4</w:t>
            </w:r>
          </w:p>
        </w:tc>
        <w:tc>
          <w:tcPr>
            <w:tcW w:w="1701" w:type="dxa"/>
            <w:shd w:val="clear" w:color="auto" w:fill="FFFFFF" w:themeFill="background1"/>
          </w:tcPr>
          <w:p w14:paraId="05D2A60D" w14:textId="6A68F2EE" w:rsidR="007A4A1C" w:rsidRDefault="00845601" w:rsidP="007A4A1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39, 843, 1121, 1475, 2678, 3253, 3474, 9986, 3880, 3920, 5054, 6565, 6649, 6640, 4198, 7959, 9915, 9895, 6671, 9854, 3606</w:t>
            </w:r>
          </w:p>
        </w:tc>
      </w:tr>
      <w:tr w:rsidR="00845601" w:rsidRPr="00537E20" w14:paraId="59F45F64" w14:textId="7D38E390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7D9E8F55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PR (30 – 38)</w:t>
            </w:r>
          </w:p>
        </w:tc>
        <w:tc>
          <w:tcPr>
            <w:tcW w:w="1843" w:type="dxa"/>
            <w:shd w:val="clear" w:color="auto" w:fill="FFFFFF" w:themeFill="background1"/>
          </w:tcPr>
          <w:p w14:paraId="46ED9D33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DTVLED</w:t>
            </w:r>
            <w:r w:rsidRPr="00812F76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M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NL</w:t>
            </w:r>
          </w:p>
        </w:tc>
        <w:tc>
          <w:tcPr>
            <w:tcW w:w="1555" w:type="dxa"/>
            <w:shd w:val="clear" w:color="auto" w:fill="FFFFFF" w:themeFill="background1"/>
          </w:tcPr>
          <w:p w14:paraId="24B487F8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B4B3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 w:rsidRPr="003B4B3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/L</w:t>
            </w:r>
          </w:p>
        </w:tc>
        <w:tc>
          <w:tcPr>
            <w:tcW w:w="1280" w:type="dxa"/>
            <w:shd w:val="clear" w:color="auto" w:fill="FFFFFF" w:themeFill="background1"/>
          </w:tcPr>
          <w:p w14:paraId="36D88ACE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8</w:t>
            </w:r>
          </w:p>
        </w:tc>
        <w:tc>
          <w:tcPr>
            <w:tcW w:w="1701" w:type="dxa"/>
            <w:shd w:val="clear" w:color="auto" w:fill="FFFFFF" w:themeFill="background1"/>
          </w:tcPr>
          <w:p w14:paraId="404EF4BF" w14:textId="529D22DA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47, 9049, 6638, 6512, 6743, 6582, 6727, 7084, 2504, 3469, 261, 9498, 8575, 6737, 5041</w:t>
            </w:r>
          </w:p>
        </w:tc>
        <w:tc>
          <w:tcPr>
            <w:tcW w:w="1701" w:type="dxa"/>
            <w:shd w:val="clear" w:color="auto" w:fill="FFFFFF" w:themeFill="background1"/>
          </w:tcPr>
          <w:p w14:paraId="2DF1105C" w14:textId="7F09B671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B4B3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</w:t>
            </w:r>
            <w:r w:rsidRPr="003B4B3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/L</w:t>
            </w:r>
          </w:p>
        </w:tc>
        <w:tc>
          <w:tcPr>
            <w:tcW w:w="1701" w:type="dxa"/>
            <w:shd w:val="clear" w:color="auto" w:fill="FFFFFF" w:themeFill="background1"/>
          </w:tcPr>
          <w:p w14:paraId="2C51D20F" w14:textId="4715729D" w:rsidR="00845601" w:rsidRPr="00A0777D" w:rsidRDefault="00933A04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1701" w:type="dxa"/>
            <w:shd w:val="clear" w:color="auto" w:fill="FFFFFF" w:themeFill="background1"/>
          </w:tcPr>
          <w:p w14:paraId="0A7EF6EA" w14:textId="6C83B262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39, 843, 1121, 1475, 2678, 3253, 3474, 9986, 3880, 3910, 3912, 3920, 3935, 4351, 5054, 6649, 6640, 4198, </w:t>
            </w:r>
            <w:r w:rsidR="00B648E0">
              <w:rPr>
                <w:rFonts w:ascii="Times New Roman" w:hAnsi="Times New Roman" w:cs="Times New Roman"/>
                <w:sz w:val="16"/>
                <w:szCs w:val="16"/>
              </w:rPr>
              <w:t>6990, 269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9915, 9895, 6671, 9854, 3606</w:t>
            </w:r>
            <w:r w:rsidR="00B648E0">
              <w:rPr>
                <w:rFonts w:ascii="Times New Roman" w:hAnsi="Times New Roman" w:cs="Times New Roman"/>
                <w:sz w:val="16"/>
                <w:szCs w:val="16"/>
              </w:rPr>
              <w:t>, 1213, 3387</w:t>
            </w:r>
          </w:p>
        </w:tc>
      </w:tr>
      <w:tr w:rsidR="00845601" w:rsidRPr="00537E20" w14:paraId="3C5EF87A" w14:textId="43D31C31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03ECA1AA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 xml:space="preserve">RT (33 – 41) </w:t>
            </w:r>
          </w:p>
        </w:tc>
        <w:tc>
          <w:tcPr>
            <w:tcW w:w="1843" w:type="dxa"/>
            <w:shd w:val="clear" w:color="auto" w:fill="FFFFFF" w:themeFill="background1"/>
          </w:tcPr>
          <w:p w14:paraId="2802B181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AL</w:t>
            </w:r>
            <w:r w:rsidRPr="00FA4170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V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EICTEM</w:t>
            </w:r>
          </w:p>
        </w:tc>
        <w:tc>
          <w:tcPr>
            <w:tcW w:w="1555" w:type="dxa"/>
            <w:shd w:val="clear" w:color="auto" w:fill="FFFFFF" w:themeFill="background1"/>
          </w:tcPr>
          <w:p w14:paraId="0A6064ED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F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438F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/K/M</w:t>
            </w:r>
          </w:p>
        </w:tc>
        <w:tc>
          <w:tcPr>
            <w:tcW w:w="1280" w:type="dxa"/>
            <w:shd w:val="clear" w:color="auto" w:fill="FFFFFF" w:themeFill="background1"/>
          </w:tcPr>
          <w:p w14:paraId="1297D272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701" w:type="dxa"/>
            <w:shd w:val="clear" w:color="auto" w:fill="FFFFFF" w:themeFill="background1"/>
          </w:tcPr>
          <w:p w14:paraId="74639591" w14:textId="08BA9E47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ll samples</w:t>
            </w:r>
          </w:p>
        </w:tc>
        <w:tc>
          <w:tcPr>
            <w:tcW w:w="1701" w:type="dxa"/>
            <w:shd w:val="clear" w:color="auto" w:fill="FFFFFF" w:themeFill="background1"/>
          </w:tcPr>
          <w:p w14:paraId="5E8AF6DF" w14:textId="32A908FC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F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438F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/K/M</w:t>
            </w:r>
          </w:p>
        </w:tc>
        <w:tc>
          <w:tcPr>
            <w:tcW w:w="1701" w:type="dxa"/>
            <w:shd w:val="clear" w:color="auto" w:fill="FFFFFF" w:themeFill="background1"/>
          </w:tcPr>
          <w:p w14:paraId="65710879" w14:textId="1C2DCFE8" w:rsidR="00845601" w:rsidRPr="00A0777D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701" w:type="dxa"/>
            <w:shd w:val="clear" w:color="auto" w:fill="FFFFFF" w:themeFill="background1"/>
          </w:tcPr>
          <w:p w14:paraId="14ED4B96" w14:textId="443E7B20" w:rsidR="00845601" w:rsidRDefault="00B648E0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ll samples</w:t>
            </w:r>
          </w:p>
        </w:tc>
      </w:tr>
      <w:tr w:rsidR="00845601" w:rsidRPr="00537E20" w14:paraId="1FFFE7ED" w14:textId="6E796D6A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1FA12DDF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 xml:space="preserve">RT (202 – 210) </w:t>
            </w:r>
          </w:p>
        </w:tc>
        <w:tc>
          <w:tcPr>
            <w:tcW w:w="1843" w:type="dxa"/>
            <w:shd w:val="clear" w:color="auto" w:fill="FFFFFF" w:themeFill="background1"/>
          </w:tcPr>
          <w:p w14:paraId="0569868D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A4170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I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EELRQHLL</w:t>
            </w:r>
          </w:p>
        </w:tc>
        <w:tc>
          <w:tcPr>
            <w:tcW w:w="1555" w:type="dxa"/>
            <w:shd w:val="clear" w:color="auto" w:fill="FFFFFF" w:themeFill="background1"/>
          </w:tcPr>
          <w:p w14:paraId="3C5B8E17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85F3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2</w:t>
            </w:r>
            <w:r w:rsidRPr="00685F3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1280" w:type="dxa"/>
            <w:shd w:val="clear" w:color="auto" w:fill="FFFFFF" w:themeFill="background1"/>
          </w:tcPr>
          <w:p w14:paraId="458831CC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701" w:type="dxa"/>
            <w:shd w:val="clear" w:color="auto" w:fill="FFFFFF" w:themeFill="background1"/>
          </w:tcPr>
          <w:p w14:paraId="31794E66" w14:textId="7DBE82A4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512, 6737</w:t>
            </w:r>
          </w:p>
        </w:tc>
        <w:tc>
          <w:tcPr>
            <w:tcW w:w="1701" w:type="dxa"/>
            <w:shd w:val="clear" w:color="auto" w:fill="FFFFFF" w:themeFill="background1"/>
          </w:tcPr>
          <w:p w14:paraId="362C329A" w14:textId="19CA6FCF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85F3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2</w:t>
            </w:r>
            <w:r w:rsidRPr="00685F3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1701" w:type="dxa"/>
            <w:shd w:val="clear" w:color="auto" w:fill="FFFFFF" w:themeFill="background1"/>
          </w:tcPr>
          <w:p w14:paraId="14EB3FEB" w14:textId="07605712" w:rsidR="00845601" w:rsidRPr="00A0777D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840F7E">
              <w:rPr>
                <w:rFonts w:ascii="Times New Roman" w:hAnsi="Times New Roman" w:cs="Times New Roman"/>
                <w:sz w:val="16"/>
                <w:szCs w:val="16"/>
              </w:rPr>
              <w:t>7,7</w:t>
            </w:r>
          </w:p>
        </w:tc>
        <w:tc>
          <w:tcPr>
            <w:tcW w:w="1701" w:type="dxa"/>
            <w:shd w:val="clear" w:color="auto" w:fill="FFFFFF" w:themeFill="background1"/>
          </w:tcPr>
          <w:p w14:paraId="436776FD" w14:textId="51E9E4A0" w:rsidR="00845601" w:rsidRDefault="00B648E0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75, 6380, 6649, 6509, 1213</w:t>
            </w:r>
          </w:p>
        </w:tc>
      </w:tr>
      <w:tr w:rsidR="00845601" w:rsidRPr="00537E20" w14:paraId="5953B38A" w14:textId="734CAEEF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0A455335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 xml:space="preserve">RT (269 – 277) </w:t>
            </w:r>
          </w:p>
        </w:tc>
        <w:tc>
          <w:tcPr>
            <w:tcW w:w="1843" w:type="dxa"/>
            <w:shd w:val="clear" w:color="auto" w:fill="FFFFFF" w:themeFill="background1"/>
          </w:tcPr>
          <w:p w14:paraId="2095CF67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QIY</w:t>
            </w:r>
            <w:r w:rsidRPr="00FA4170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A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GIKVK</w:t>
            </w:r>
          </w:p>
        </w:tc>
        <w:tc>
          <w:tcPr>
            <w:tcW w:w="1555" w:type="dxa"/>
            <w:shd w:val="clear" w:color="auto" w:fill="FFFFFF" w:themeFill="background1"/>
          </w:tcPr>
          <w:p w14:paraId="2E427045" w14:textId="5EF403F0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013D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2</w:t>
            </w:r>
            <w:r w:rsidRPr="00F013D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/G</w:t>
            </w:r>
          </w:p>
        </w:tc>
        <w:tc>
          <w:tcPr>
            <w:tcW w:w="1280" w:type="dxa"/>
            <w:shd w:val="clear" w:color="auto" w:fill="FFFFFF" w:themeFill="background1"/>
          </w:tcPr>
          <w:p w14:paraId="5100A830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701" w:type="dxa"/>
            <w:shd w:val="clear" w:color="auto" w:fill="FFFFFF" w:themeFill="background1"/>
          </w:tcPr>
          <w:p w14:paraId="391428B4" w14:textId="38813D9A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47, 6512, 6743, 6582, 6727, 7084, 2504, 3469, 261, 9498, 8575, 6737, 5041</w:t>
            </w:r>
          </w:p>
        </w:tc>
        <w:tc>
          <w:tcPr>
            <w:tcW w:w="1701" w:type="dxa"/>
            <w:shd w:val="clear" w:color="auto" w:fill="FFFFFF" w:themeFill="background1"/>
          </w:tcPr>
          <w:p w14:paraId="40D0108D" w14:textId="06301DE3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013D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2</w:t>
            </w:r>
            <w:r w:rsidRPr="00F013D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/G/S</w:t>
            </w:r>
          </w:p>
        </w:tc>
        <w:tc>
          <w:tcPr>
            <w:tcW w:w="1701" w:type="dxa"/>
            <w:shd w:val="clear" w:color="auto" w:fill="FFFFFF" w:themeFill="background1"/>
          </w:tcPr>
          <w:p w14:paraId="21411873" w14:textId="3FC3C474" w:rsidR="00845601" w:rsidRPr="00A0777D" w:rsidRDefault="003930BA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1701" w:type="dxa"/>
            <w:shd w:val="clear" w:color="auto" w:fill="FFFFFF" w:themeFill="background1"/>
          </w:tcPr>
          <w:p w14:paraId="5FDFFDA9" w14:textId="6720AA8A" w:rsidR="00845601" w:rsidRDefault="00B648E0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43, 1121, 3253, 3474, 9986, 3880, 3910, 3920, 4351, 6380, 6649, 6990, 4198, 7959, 2696, 9915, 9895, 6671, 3387, 921</w:t>
            </w:r>
          </w:p>
        </w:tc>
      </w:tr>
      <w:tr w:rsidR="00845601" w:rsidRPr="00537E20" w14:paraId="23356DA1" w14:textId="2F131988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6E98B1FA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t within epitope RT 329</w:t>
            </w:r>
          </w:p>
        </w:tc>
        <w:tc>
          <w:tcPr>
            <w:tcW w:w="1843" w:type="dxa"/>
            <w:shd w:val="clear" w:color="auto" w:fill="FFFFFF" w:themeFill="background1"/>
          </w:tcPr>
          <w:p w14:paraId="72F0A932" w14:textId="77777777" w:rsidR="00845601" w:rsidRPr="0066292E" w:rsidRDefault="00845601" w:rsidP="00845601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</w:pPr>
            <w:r w:rsidRPr="0066292E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I</w:t>
            </w:r>
          </w:p>
        </w:tc>
        <w:tc>
          <w:tcPr>
            <w:tcW w:w="1555" w:type="dxa"/>
            <w:shd w:val="clear" w:color="auto" w:fill="FFFFFF" w:themeFill="background1"/>
          </w:tcPr>
          <w:p w14:paraId="1597DA3A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00A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29</w:t>
            </w:r>
            <w:r w:rsidRPr="00E300A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/L</w:t>
            </w:r>
          </w:p>
        </w:tc>
        <w:tc>
          <w:tcPr>
            <w:tcW w:w="1280" w:type="dxa"/>
            <w:shd w:val="clear" w:color="auto" w:fill="FFFFFF" w:themeFill="background1"/>
          </w:tcPr>
          <w:p w14:paraId="5888E0E3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701" w:type="dxa"/>
            <w:shd w:val="clear" w:color="auto" w:fill="FFFFFF" w:themeFill="background1"/>
          </w:tcPr>
          <w:p w14:paraId="6940FA60" w14:textId="761282B4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049, 6512, 7084</w:t>
            </w:r>
          </w:p>
        </w:tc>
        <w:tc>
          <w:tcPr>
            <w:tcW w:w="1701" w:type="dxa"/>
            <w:shd w:val="clear" w:color="auto" w:fill="FFFFFF" w:themeFill="background1"/>
          </w:tcPr>
          <w:p w14:paraId="6E8E70BC" w14:textId="7EF73E17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00A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29</w:t>
            </w:r>
            <w:r w:rsidRPr="00E300A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/L</w:t>
            </w:r>
          </w:p>
        </w:tc>
        <w:tc>
          <w:tcPr>
            <w:tcW w:w="1701" w:type="dxa"/>
            <w:shd w:val="clear" w:color="auto" w:fill="FFFFFF" w:themeFill="background1"/>
          </w:tcPr>
          <w:p w14:paraId="16284D98" w14:textId="7DF05D4F" w:rsidR="00845601" w:rsidRPr="00A0777D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517D2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236440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701" w:type="dxa"/>
            <w:shd w:val="clear" w:color="auto" w:fill="FFFFFF" w:themeFill="background1"/>
          </w:tcPr>
          <w:p w14:paraId="0AC747C8" w14:textId="236E209D" w:rsidR="00845601" w:rsidRDefault="00B648E0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12, 1213</w:t>
            </w:r>
          </w:p>
        </w:tc>
      </w:tr>
      <w:tr w:rsidR="00845601" w:rsidRPr="00537E20" w14:paraId="445CA227" w14:textId="1A19812D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58BD4C7D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 xml:space="preserve">RT (375 – 383) </w:t>
            </w:r>
          </w:p>
        </w:tc>
        <w:tc>
          <w:tcPr>
            <w:tcW w:w="1843" w:type="dxa"/>
            <w:shd w:val="clear" w:color="auto" w:fill="FFFFFF" w:themeFill="background1"/>
          </w:tcPr>
          <w:p w14:paraId="712C2DA6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A4170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I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AMESIVIW</w:t>
            </w:r>
          </w:p>
        </w:tc>
        <w:tc>
          <w:tcPr>
            <w:tcW w:w="1555" w:type="dxa"/>
            <w:shd w:val="clear" w:color="auto" w:fill="FFFFFF" w:themeFill="background1"/>
          </w:tcPr>
          <w:p w14:paraId="46E03C21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441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75</w:t>
            </w:r>
            <w:r w:rsidRPr="00F2441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1280" w:type="dxa"/>
            <w:shd w:val="clear" w:color="auto" w:fill="FFFFFF" w:themeFill="background1"/>
          </w:tcPr>
          <w:p w14:paraId="0BFAE7DD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701" w:type="dxa"/>
            <w:shd w:val="clear" w:color="auto" w:fill="FFFFFF" w:themeFill="background1"/>
          </w:tcPr>
          <w:p w14:paraId="24291605" w14:textId="21104534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69, 6737, 5041</w:t>
            </w:r>
          </w:p>
        </w:tc>
        <w:tc>
          <w:tcPr>
            <w:tcW w:w="1701" w:type="dxa"/>
            <w:shd w:val="clear" w:color="auto" w:fill="FFFFFF" w:themeFill="background1"/>
          </w:tcPr>
          <w:p w14:paraId="1AF519E7" w14:textId="6E15F422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441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75</w:t>
            </w:r>
            <w:r w:rsidRPr="00F2441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1701" w:type="dxa"/>
            <w:shd w:val="clear" w:color="auto" w:fill="FFFFFF" w:themeFill="background1"/>
          </w:tcPr>
          <w:p w14:paraId="339DB605" w14:textId="6B1C6156" w:rsidR="00845601" w:rsidRPr="00A0777D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8A56BD">
              <w:rPr>
                <w:rFonts w:ascii="Times New Roman" w:hAnsi="Times New Roman" w:cs="Times New Roman"/>
                <w:sz w:val="16"/>
                <w:szCs w:val="16"/>
              </w:rPr>
              <w:t>1,8</w:t>
            </w:r>
          </w:p>
        </w:tc>
        <w:tc>
          <w:tcPr>
            <w:tcW w:w="1701" w:type="dxa"/>
            <w:shd w:val="clear" w:color="auto" w:fill="FFFFFF" w:themeFill="background1"/>
          </w:tcPr>
          <w:p w14:paraId="5F7D53B1" w14:textId="449DC0D4" w:rsidR="00845601" w:rsidRDefault="00B648E0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74, 3935, 4351, 8828, 6509</w:t>
            </w:r>
          </w:p>
        </w:tc>
      </w:tr>
      <w:tr w:rsidR="00845601" w:rsidRPr="00537E20" w14:paraId="0892652F" w14:textId="66009DEA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239F1129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t within epitope IN 206</w:t>
            </w:r>
          </w:p>
        </w:tc>
        <w:tc>
          <w:tcPr>
            <w:tcW w:w="1843" w:type="dxa"/>
            <w:shd w:val="clear" w:color="auto" w:fill="FFFFFF" w:themeFill="background1"/>
          </w:tcPr>
          <w:p w14:paraId="286227B0" w14:textId="77777777" w:rsidR="00845601" w:rsidRPr="0066292E" w:rsidRDefault="00845601" w:rsidP="00845601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</w:pPr>
            <w:r w:rsidRPr="0066292E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T</w:t>
            </w:r>
          </w:p>
        </w:tc>
        <w:tc>
          <w:tcPr>
            <w:tcW w:w="1555" w:type="dxa"/>
            <w:shd w:val="clear" w:color="auto" w:fill="FFFFFF" w:themeFill="background1"/>
          </w:tcPr>
          <w:p w14:paraId="589963F3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4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 w:rsidRPr="00D054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1280" w:type="dxa"/>
            <w:shd w:val="clear" w:color="auto" w:fill="FFFFFF" w:themeFill="background1"/>
          </w:tcPr>
          <w:p w14:paraId="7C1E0B52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701" w:type="dxa"/>
            <w:shd w:val="clear" w:color="auto" w:fill="FFFFFF" w:themeFill="background1"/>
          </w:tcPr>
          <w:p w14:paraId="17135C4B" w14:textId="40562FE3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638, 2504, 3469</w:t>
            </w:r>
          </w:p>
        </w:tc>
        <w:tc>
          <w:tcPr>
            <w:tcW w:w="1701" w:type="dxa"/>
            <w:shd w:val="clear" w:color="auto" w:fill="FFFFFF" w:themeFill="background1"/>
          </w:tcPr>
          <w:p w14:paraId="49D87897" w14:textId="5B43BF40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4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 w:rsidRPr="00D0543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1701" w:type="dxa"/>
            <w:shd w:val="clear" w:color="auto" w:fill="FFFFFF" w:themeFill="background1"/>
          </w:tcPr>
          <w:p w14:paraId="27A53942" w14:textId="3FC7B465" w:rsidR="00845601" w:rsidRPr="00A0777D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8630F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701" w:type="dxa"/>
            <w:shd w:val="clear" w:color="auto" w:fill="FFFFFF" w:themeFill="background1"/>
          </w:tcPr>
          <w:p w14:paraId="40B71A6F" w14:textId="0F60FCF7" w:rsidR="00845601" w:rsidRDefault="00010ADE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10, 3920, 3935, 6671, 1213</w:t>
            </w:r>
          </w:p>
        </w:tc>
      </w:tr>
      <w:tr w:rsidR="00845601" w:rsidRPr="00537E20" w14:paraId="324043DA" w14:textId="4B7DFAE7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0874B7E0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IN (218 – 227) </w:t>
            </w:r>
          </w:p>
        </w:tc>
        <w:tc>
          <w:tcPr>
            <w:tcW w:w="1843" w:type="dxa"/>
            <w:shd w:val="clear" w:color="auto" w:fill="FFFFFF" w:themeFill="background1"/>
          </w:tcPr>
          <w:p w14:paraId="00BEBCDC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Pr="00CF05A8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K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IQNFRVYY</w:t>
            </w:r>
          </w:p>
        </w:tc>
        <w:tc>
          <w:tcPr>
            <w:tcW w:w="1555" w:type="dxa"/>
            <w:shd w:val="clear" w:color="auto" w:fill="FFFFFF" w:themeFill="background1"/>
          </w:tcPr>
          <w:p w14:paraId="305FE50B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979D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19</w:t>
            </w:r>
            <w:r w:rsidRPr="00E979D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Q</w:t>
            </w:r>
          </w:p>
        </w:tc>
        <w:tc>
          <w:tcPr>
            <w:tcW w:w="1280" w:type="dxa"/>
            <w:shd w:val="clear" w:color="auto" w:fill="FFFFFF" w:themeFill="background1"/>
          </w:tcPr>
          <w:p w14:paraId="348ACE40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701" w:type="dxa"/>
            <w:shd w:val="clear" w:color="auto" w:fill="FFFFFF" w:themeFill="background1"/>
          </w:tcPr>
          <w:p w14:paraId="0E632DD4" w14:textId="145236F6" w:rsidR="00845601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638, 6582</w:t>
            </w:r>
          </w:p>
        </w:tc>
        <w:tc>
          <w:tcPr>
            <w:tcW w:w="1701" w:type="dxa"/>
            <w:shd w:val="clear" w:color="auto" w:fill="FFFFFF" w:themeFill="background1"/>
          </w:tcPr>
          <w:p w14:paraId="10615512" w14:textId="510CE0AD" w:rsidR="00845601" w:rsidRDefault="0084560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979D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19</w:t>
            </w:r>
            <w:r w:rsidRPr="00E979D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Q</w:t>
            </w:r>
          </w:p>
        </w:tc>
        <w:tc>
          <w:tcPr>
            <w:tcW w:w="1701" w:type="dxa"/>
            <w:shd w:val="clear" w:color="auto" w:fill="FFFFFF" w:themeFill="background1"/>
          </w:tcPr>
          <w:p w14:paraId="4C173B06" w14:textId="53EB4B70" w:rsidR="00845601" w:rsidRPr="00A0777D" w:rsidRDefault="009C07F1" w:rsidP="007F344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,6</w:t>
            </w:r>
          </w:p>
        </w:tc>
        <w:tc>
          <w:tcPr>
            <w:tcW w:w="1701" w:type="dxa"/>
            <w:shd w:val="clear" w:color="auto" w:fill="FFFFFF" w:themeFill="background1"/>
          </w:tcPr>
          <w:p w14:paraId="3B0F3CF2" w14:textId="05555558" w:rsidR="00845601" w:rsidRDefault="00010ADE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43, 1475, 3910, 6640, 9915, 9895, 1213</w:t>
            </w:r>
          </w:p>
        </w:tc>
      </w:tr>
      <w:tr w:rsidR="00845601" w:rsidRPr="00537E20" w14:paraId="18B31A5E" w14:textId="52A1DF43" w:rsidTr="007F344A">
        <w:trPr>
          <w:trHeight w:val="374"/>
        </w:trPr>
        <w:tc>
          <w:tcPr>
            <w:tcW w:w="1559" w:type="dxa"/>
            <w:shd w:val="clear" w:color="auto" w:fill="FFFFFF" w:themeFill="background1"/>
          </w:tcPr>
          <w:p w14:paraId="1B222668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 xml:space="preserve">IN (278 – 288) </w:t>
            </w:r>
          </w:p>
        </w:tc>
        <w:tc>
          <w:tcPr>
            <w:tcW w:w="1843" w:type="dxa"/>
            <w:shd w:val="clear" w:color="auto" w:fill="FFFFFF" w:themeFill="background1"/>
          </w:tcPr>
          <w:p w14:paraId="08282712" w14:textId="77777777" w:rsidR="00845601" w:rsidRPr="00A0777D" w:rsidRDefault="00845601" w:rsidP="00845601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DDCVA</w:t>
            </w:r>
            <w:r w:rsidRPr="00CF05A8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S</w:t>
            </w:r>
            <w:r w:rsidRPr="00A0777D">
              <w:rPr>
                <w:rFonts w:ascii="Times New Roman" w:hAnsi="Times New Roman" w:cs="Times New Roman"/>
                <w:sz w:val="16"/>
                <w:szCs w:val="16"/>
              </w:rPr>
              <w:t>RQDED</w:t>
            </w:r>
          </w:p>
        </w:tc>
        <w:tc>
          <w:tcPr>
            <w:tcW w:w="1555" w:type="dxa"/>
            <w:shd w:val="clear" w:color="auto" w:fill="FFFFFF" w:themeFill="background1"/>
          </w:tcPr>
          <w:p w14:paraId="076F955D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77C5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83</w:t>
            </w:r>
            <w:r w:rsidRPr="00877C5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/G</w:t>
            </w:r>
          </w:p>
        </w:tc>
        <w:tc>
          <w:tcPr>
            <w:tcW w:w="1280" w:type="dxa"/>
            <w:shd w:val="clear" w:color="auto" w:fill="FFFFFF" w:themeFill="background1"/>
          </w:tcPr>
          <w:p w14:paraId="4C6D5AAC" w14:textId="77777777" w:rsidR="00845601" w:rsidRPr="00A0777D" w:rsidRDefault="00845601" w:rsidP="00B87D9B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701" w:type="dxa"/>
            <w:shd w:val="clear" w:color="auto" w:fill="FFFFFF" w:themeFill="background1"/>
          </w:tcPr>
          <w:p w14:paraId="2DE08169" w14:textId="0F5DAF5C" w:rsidR="00845601" w:rsidRDefault="00845601" w:rsidP="00845601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ll samples</w:t>
            </w:r>
          </w:p>
        </w:tc>
        <w:tc>
          <w:tcPr>
            <w:tcW w:w="1701" w:type="dxa"/>
            <w:shd w:val="clear" w:color="auto" w:fill="FFFFFF" w:themeFill="background1"/>
          </w:tcPr>
          <w:p w14:paraId="5BDC574A" w14:textId="7614324C" w:rsidR="00845601" w:rsidRDefault="00845601" w:rsidP="007F344A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77C5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83</w:t>
            </w:r>
            <w:r w:rsidRPr="00877C5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/G</w:t>
            </w:r>
          </w:p>
        </w:tc>
        <w:tc>
          <w:tcPr>
            <w:tcW w:w="1701" w:type="dxa"/>
            <w:shd w:val="clear" w:color="auto" w:fill="FFFFFF" w:themeFill="background1"/>
          </w:tcPr>
          <w:p w14:paraId="1A3C5C71" w14:textId="68A7BA69" w:rsidR="00845601" w:rsidRPr="00A0777D" w:rsidRDefault="00845601" w:rsidP="007F344A">
            <w:pPr>
              <w:keepNext/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0B1CF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701" w:type="dxa"/>
            <w:shd w:val="clear" w:color="auto" w:fill="FFFFFF" w:themeFill="background1"/>
          </w:tcPr>
          <w:p w14:paraId="26FEF4E5" w14:textId="09BCFE71" w:rsidR="00845601" w:rsidRDefault="00010ADE" w:rsidP="00A65D4D">
            <w:pPr>
              <w:keepNext/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639, 843, 1121, 1475, 2678, 3253, 3474, 9986, 3880, 3912, 3696, 3920, 3935, 4351, 5054, 6649, 6640, 4198, 6990, 2696, 9915, 9895, 6671, 9854, 3606, 1213, 3387, 6509, 6596, 6380, 6565, </w:t>
            </w:r>
          </w:p>
        </w:tc>
      </w:tr>
    </w:tbl>
    <w:p w14:paraId="71D65DA4" w14:textId="1FF14390" w:rsidR="00A65D4D" w:rsidRPr="00A65D4D" w:rsidRDefault="00A65D4D" w:rsidP="00A65D4D">
      <w:pPr>
        <w:pStyle w:val="Caption"/>
        <w:spacing w:line="360" w:lineRule="auto"/>
        <w:jc w:val="both"/>
        <w:rPr>
          <w:rFonts w:ascii="Times New Roman" w:hAnsi="Times New Roman"/>
          <w:i w:val="0"/>
          <w:iCs w:val="0"/>
          <w:color w:val="auto"/>
          <w:sz w:val="22"/>
          <w:szCs w:val="22"/>
        </w:rPr>
      </w:pPr>
      <w:r w:rsidRPr="00A65D4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PR = protease; RT = reverse transcriptase; IN = integrase; </w:t>
      </w:r>
      <w:r w:rsidR="009D122A" w:rsidRPr="00EA590F">
        <w:rPr>
          <w:rFonts w:ascii="Times New Roman" w:hAnsi="Times New Roman"/>
          <w:color w:val="auto"/>
          <w:sz w:val="22"/>
          <w:szCs w:val="22"/>
        </w:rPr>
        <w:t>pol</w:t>
      </w:r>
      <w:r w:rsidR="00EA590F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= polymerase; </w:t>
      </w:r>
      <w:r w:rsidRPr="00EA590F">
        <w:rPr>
          <w:rFonts w:ascii="Times New Roman" w:hAnsi="Times New Roman"/>
          <w:i w:val="0"/>
          <w:iCs w:val="0"/>
          <w:color w:val="auto"/>
          <w:sz w:val="22"/>
          <w:szCs w:val="22"/>
        </w:rPr>
        <w:t>CTL</w:t>
      </w:r>
      <w:r w:rsidRPr="00A65D4D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= cytotoxic T-lymphocytes</w:t>
      </w:r>
      <w:r w:rsidR="005928E8">
        <w:rPr>
          <w:rFonts w:ascii="Times New Roman" w:hAnsi="Times New Roman"/>
          <w:i w:val="0"/>
          <w:iCs w:val="0"/>
          <w:color w:val="auto"/>
          <w:sz w:val="22"/>
          <w:szCs w:val="22"/>
        </w:rPr>
        <w:t>.</w:t>
      </w:r>
    </w:p>
    <w:p w14:paraId="33CBA2B0" w14:textId="47D36001" w:rsidR="001D200A" w:rsidRDefault="001D200A" w:rsidP="00A65D4D">
      <w:pPr>
        <w:pStyle w:val="Caption"/>
      </w:pPr>
    </w:p>
    <w:sectPr w:rsidR="001D200A" w:rsidSect="007A4A1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TG2MDE1MDYxNjBX0lEKTi0uzszPAykwrwUABYzsHSwAAAA="/>
  </w:docVars>
  <w:rsids>
    <w:rsidRoot w:val="007A4A1C"/>
    <w:rsid w:val="00010ADE"/>
    <w:rsid w:val="000B0213"/>
    <w:rsid w:val="000B1CFA"/>
    <w:rsid w:val="000D388B"/>
    <w:rsid w:val="00124077"/>
    <w:rsid w:val="001D200A"/>
    <w:rsid w:val="00227E01"/>
    <w:rsid w:val="00236440"/>
    <w:rsid w:val="002643A0"/>
    <w:rsid w:val="002724EF"/>
    <w:rsid w:val="002C3004"/>
    <w:rsid w:val="003930BA"/>
    <w:rsid w:val="004038FC"/>
    <w:rsid w:val="00475DF7"/>
    <w:rsid w:val="00517D2B"/>
    <w:rsid w:val="005928E8"/>
    <w:rsid w:val="005961FE"/>
    <w:rsid w:val="005A3112"/>
    <w:rsid w:val="007A4A1C"/>
    <w:rsid w:val="007E2578"/>
    <w:rsid w:val="007F344A"/>
    <w:rsid w:val="00840F7E"/>
    <w:rsid w:val="00845601"/>
    <w:rsid w:val="008630F9"/>
    <w:rsid w:val="008A56BD"/>
    <w:rsid w:val="00900D33"/>
    <w:rsid w:val="00905C98"/>
    <w:rsid w:val="00933A04"/>
    <w:rsid w:val="009C07F1"/>
    <w:rsid w:val="009D122A"/>
    <w:rsid w:val="00A65D4D"/>
    <w:rsid w:val="00AE43C9"/>
    <w:rsid w:val="00B536C0"/>
    <w:rsid w:val="00B648E0"/>
    <w:rsid w:val="00B80343"/>
    <w:rsid w:val="00B87D9B"/>
    <w:rsid w:val="00CD152E"/>
    <w:rsid w:val="00D476A4"/>
    <w:rsid w:val="00DA12CE"/>
    <w:rsid w:val="00E25ACE"/>
    <w:rsid w:val="00E3294D"/>
    <w:rsid w:val="00E339EE"/>
    <w:rsid w:val="00EA590F"/>
    <w:rsid w:val="00EC490C"/>
    <w:rsid w:val="00EC6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62A1BA"/>
  <w15:chartTrackingRefBased/>
  <w15:docId w15:val="{DB8B638D-190D-4FFB-B7FC-7BA62C37B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A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4A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65D4D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4F025-C2FE-4267-B918-1124FA226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allo Nkone, Ms</dc:creator>
  <cp:keywords/>
  <dc:description/>
  <cp:lastModifiedBy>Prof. SH Mayaphi</cp:lastModifiedBy>
  <cp:revision>2</cp:revision>
  <dcterms:created xsi:type="dcterms:W3CDTF">2021-08-16T12:28:00Z</dcterms:created>
  <dcterms:modified xsi:type="dcterms:W3CDTF">2021-08-16T12:28:00Z</dcterms:modified>
</cp:coreProperties>
</file>